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299EB65" w14:textId="3E992336" w:rsidR="007C1ADC" w:rsidRPr="00B84E5B" w:rsidRDefault="00000000" w:rsidP="00B84E5B">
      <w:pPr>
        <w:keepNext/>
        <w:spacing w:after="60"/>
        <w:jc w:val="center"/>
        <w:rPr>
          <w:rFonts w:ascii="Garamond" w:hAnsi="Garamond"/>
        </w:rPr>
      </w:pPr>
      <w:r w:rsidRPr="00B84E5B">
        <w:rPr>
          <w:rFonts w:ascii="Garamond" w:hAnsi="Garamond"/>
          <w:b/>
          <w:color w:val="333333"/>
        </w:rPr>
        <w:t>Nebraska</w:t>
      </w:r>
    </w:p>
    <w:p w14:paraId="05E84835" w14:textId="77777777" w:rsidR="007C1ADC" w:rsidRPr="00B84E5B" w:rsidRDefault="00000000" w:rsidP="00B84E5B">
      <w:pPr>
        <w:keepNext/>
        <w:spacing w:after="60"/>
        <w:jc w:val="center"/>
        <w:rPr>
          <w:rFonts w:ascii="Garamond" w:hAnsi="Garamond"/>
          <w:color w:val="333333"/>
        </w:rPr>
      </w:pPr>
      <w:r w:rsidRPr="00B84E5B">
        <w:rPr>
          <w:rFonts w:ascii="Garamond" w:hAnsi="Garamond"/>
          <w:color w:val="333333"/>
        </w:rPr>
        <w:t>Transcripts &amp; Climate Change Mentions</w:t>
      </w:r>
    </w:p>
    <w:p w14:paraId="60009D42" w14:textId="77777777" w:rsidR="00B84E5B" w:rsidRPr="00B84E5B" w:rsidRDefault="00B84E5B" w:rsidP="00B84E5B">
      <w:pPr>
        <w:keepNext/>
        <w:spacing w:after="60"/>
        <w:jc w:val="center"/>
        <w:rPr>
          <w:rFonts w:ascii="Garamond" w:hAnsi="Garamond"/>
        </w:rPr>
      </w:pP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2425"/>
        <w:gridCol w:w="659"/>
        <w:gridCol w:w="659"/>
        <w:gridCol w:w="659"/>
        <w:gridCol w:w="658"/>
        <w:gridCol w:w="658"/>
        <w:gridCol w:w="658"/>
        <w:gridCol w:w="658"/>
        <w:gridCol w:w="770"/>
        <w:gridCol w:w="658"/>
        <w:gridCol w:w="658"/>
        <w:gridCol w:w="658"/>
        <w:gridCol w:w="658"/>
        <w:gridCol w:w="658"/>
      </w:tblGrid>
      <w:tr w:rsidR="007C1ADC" w:rsidRPr="00B84E5B" w14:paraId="4BB15A28" w14:textId="77777777" w:rsidTr="007C1ADC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  <w:right w:val="single" w:sz="0" w:space="0" w:color="D3D3D3"/>
            </w:tcBorders>
          </w:tcPr>
          <w:p w14:paraId="3B26BA73" w14:textId="77777777" w:rsidR="007C1ADC" w:rsidRPr="00B84E5B" w:rsidRDefault="00000000">
            <w:pPr>
              <w:keepNext/>
              <w:spacing w:after="60"/>
              <w:rPr>
                <w:rFonts w:ascii="Garamond" w:hAnsi="Garamond"/>
              </w:rPr>
            </w:pPr>
            <w:r w:rsidRPr="00B84E5B">
              <w:rPr>
                <w:rFonts w:ascii="Garamond" w:hAnsi="Garamond"/>
              </w:rPr>
              <w:t>County Name</w:t>
            </w:r>
          </w:p>
        </w:tc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57CB9329" w14:textId="77777777" w:rsidR="007C1ADC" w:rsidRPr="00B84E5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84E5B">
              <w:rPr>
                <w:rFonts w:ascii="Garamond" w:hAnsi="Garamond"/>
              </w:rPr>
              <w:t>201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7D96D61" w14:textId="77777777" w:rsidR="007C1ADC" w:rsidRPr="00B84E5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84E5B">
              <w:rPr>
                <w:rFonts w:ascii="Garamond" w:hAnsi="Garamond"/>
              </w:rPr>
              <w:t>2012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B45E1C7" w14:textId="77777777" w:rsidR="007C1ADC" w:rsidRPr="00B84E5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84E5B">
              <w:rPr>
                <w:rFonts w:ascii="Garamond" w:hAnsi="Garamond"/>
              </w:rPr>
              <w:t>2013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2F36A55" w14:textId="77777777" w:rsidR="007C1ADC" w:rsidRPr="00B84E5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84E5B">
              <w:rPr>
                <w:rFonts w:ascii="Garamond" w:hAnsi="Garamond"/>
              </w:rPr>
              <w:t>2014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F430CF4" w14:textId="77777777" w:rsidR="007C1ADC" w:rsidRPr="00B84E5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84E5B">
              <w:rPr>
                <w:rFonts w:ascii="Garamond" w:hAnsi="Garamond"/>
              </w:rPr>
              <w:t>2015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A54D0D3" w14:textId="77777777" w:rsidR="007C1ADC" w:rsidRPr="00B84E5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84E5B">
              <w:rPr>
                <w:rFonts w:ascii="Garamond" w:hAnsi="Garamond"/>
              </w:rPr>
              <w:t>2016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2DBDC81" w14:textId="77777777" w:rsidR="007C1ADC" w:rsidRPr="00B84E5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84E5B">
              <w:rPr>
                <w:rFonts w:ascii="Garamond" w:hAnsi="Garamond"/>
              </w:rPr>
              <w:t>2017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7A7475B" w14:textId="77777777" w:rsidR="007C1ADC" w:rsidRPr="00B84E5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84E5B">
              <w:rPr>
                <w:rFonts w:ascii="Garamond" w:hAnsi="Garamond"/>
              </w:rPr>
              <w:t>2018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769700F" w14:textId="77777777" w:rsidR="007C1ADC" w:rsidRPr="00B84E5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84E5B">
              <w:rPr>
                <w:rFonts w:ascii="Garamond" w:hAnsi="Garamond"/>
              </w:rPr>
              <w:t>2019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2FCCEFB" w14:textId="77777777" w:rsidR="007C1ADC" w:rsidRPr="00B84E5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84E5B">
              <w:rPr>
                <w:rFonts w:ascii="Garamond" w:hAnsi="Garamond"/>
              </w:rPr>
              <w:t>2020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79D63BA" w14:textId="77777777" w:rsidR="007C1ADC" w:rsidRPr="00B84E5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84E5B">
              <w:rPr>
                <w:rFonts w:ascii="Garamond" w:hAnsi="Garamond"/>
              </w:rPr>
              <w:t>202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C07A9AA" w14:textId="77777777" w:rsidR="007C1ADC" w:rsidRPr="00B84E5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84E5B">
              <w:rPr>
                <w:rFonts w:ascii="Garamond" w:hAnsi="Garamond"/>
              </w:rPr>
              <w:t>2022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4D04C975" w14:textId="77777777" w:rsidR="007C1ADC" w:rsidRPr="00B84E5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84E5B">
              <w:rPr>
                <w:rFonts w:ascii="Garamond" w:hAnsi="Garamond"/>
              </w:rPr>
              <w:t>2023</w:t>
            </w:r>
          </w:p>
        </w:tc>
      </w:tr>
      <w:tr w:rsidR="007C1ADC" w:rsidRPr="00B84E5B" w14:paraId="028CE2BF" w14:textId="77777777" w:rsidTr="007C1AD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DC8366" w14:textId="77777777" w:rsidR="007C1ADC" w:rsidRPr="00B84E5B" w:rsidRDefault="00000000">
            <w:pPr>
              <w:keepNext/>
              <w:spacing w:after="60"/>
              <w:rPr>
                <w:rFonts w:ascii="Garamond" w:hAnsi="Garamond"/>
              </w:rPr>
            </w:pPr>
            <w:r w:rsidRPr="00B84E5B">
              <w:rPr>
                <w:rFonts w:ascii="Garamond" w:hAnsi="Garamond"/>
              </w:rPr>
              <w:t>Douglas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A9DC36" w14:textId="77777777" w:rsidR="007C1ADC" w:rsidRPr="00B84E5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84E5B">
              <w:rPr>
                <w:rFonts w:ascii="Garamond" w:hAnsi="Garamond"/>
              </w:rPr>
              <w:t>40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71DCB4" w14:textId="77777777" w:rsidR="007C1ADC" w:rsidRPr="00B84E5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84E5B">
              <w:rPr>
                <w:rFonts w:ascii="Garamond" w:hAnsi="Garamond"/>
              </w:rPr>
              <w:t>3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2CE479" w14:textId="77777777" w:rsidR="007C1ADC" w:rsidRPr="00B84E5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84E5B">
              <w:rPr>
                <w:rFonts w:ascii="Garamond" w:hAnsi="Garamond"/>
              </w:rPr>
              <w:t>4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45ABD4" w14:textId="77777777" w:rsidR="007C1ADC" w:rsidRPr="00B84E5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84E5B">
              <w:rPr>
                <w:rFonts w:ascii="Garamond" w:hAnsi="Garamond"/>
              </w:rPr>
              <w:t>3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DDD4DB" w14:textId="77777777" w:rsidR="007C1ADC" w:rsidRPr="00B84E5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84E5B">
              <w:rPr>
                <w:rFonts w:ascii="Garamond" w:hAnsi="Garamond"/>
              </w:rPr>
              <w:t>4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3BC4AC" w14:textId="77777777" w:rsidR="007C1ADC" w:rsidRPr="00B84E5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84E5B">
              <w:rPr>
                <w:rFonts w:ascii="Garamond" w:hAnsi="Garamond"/>
              </w:rPr>
              <w:t>5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F508FF" w14:textId="77777777" w:rsidR="007C1ADC" w:rsidRPr="00B84E5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84E5B">
              <w:rPr>
                <w:rFonts w:ascii="Garamond" w:hAnsi="Garamond"/>
              </w:rPr>
              <w:t>51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670B0F" w14:textId="77777777" w:rsidR="007C1ADC" w:rsidRPr="00B84E5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84E5B">
              <w:rPr>
                <w:rFonts w:ascii="Garamond" w:hAnsi="Garamond"/>
              </w:rPr>
              <w:t>83 (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011EB" w14:textId="77777777" w:rsidR="007C1ADC" w:rsidRPr="00B84E5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84E5B">
              <w:rPr>
                <w:rFonts w:ascii="Garamond" w:hAnsi="Garamond"/>
              </w:rPr>
              <w:t>88 (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5C4B8D" w14:textId="77777777" w:rsidR="007C1ADC" w:rsidRPr="00B84E5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84E5B">
              <w:rPr>
                <w:rFonts w:ascii="Garamond" w:hAnsi="Garamond"/>
              </w:rPr>
              <w:t>73 (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CB1859" w14:textId="77777777" w:rsidR="007C1ADC" w:rsidRPr="00B84E5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84E5B">
              <w:rPr>
                <w:rFonts w:ascii="Garamond" w:hAnsi="Garamond"/>
              </w:rPr>
              <w:t>91 (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71C3AD" w14:textId="77777777" w:rsidR="007C1ADC" w:rsidRPr="00B84E5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84E5B">
              <w:rPr>
                <w:rFonts w:ascii="Garamond" w:hAnsi="Garamond"/>
              </w:rPr>
              <w:t>68 (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6CD0A3" w14:textId="77777777" w:rsidR="007C1ADC" w:rsidRPr="00B84E5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84E5B">
              <w:rPr>
                <w:rFonts w:ascii="Garamond" w:hAnsi="Garamond"/>
              </w:rPr>
              <w:t>---</w:t>
            </w:r>
          </w:p>
        </w:tc>
      </w:tr>
      <w:tr w:rsidR="007C1ADC" w:rsidRPr="00B84E5B" w14:paraId="365B1C61" w14:textId="77777777" w:rsidTr="007C1AD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E371A8" w14:textId="77777777" w:rsidR="007C1ADC" w:rsidRPr="00B84E5B" w:rsidRDefault="00000000">
            <w:pPr>
              <w:keepNext/>
              <w:spacing w:after="60"/>
              <w:rPr>
                <w:rFonts w:ascii="Garamond" w:hAnsi="Garamond"/>
              </w:rPr>
            </w:pPr>
            <w:r w:rsidRPr="00B84E5B">
              <w:rPr>
                <w:rFonts w:ascii="Garamond" w:hAnsi="Garamond"/>
              </w:rPr>
              <w:t>Madison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8C23AF" w14:textId="77777777" w:rsidR="007C1ADC" w:rsidRPr="00B84E5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84E5B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41BF79" w14:textId="77777777" w:rsidR="007C1ADC" w:rsidRPr="00B84E5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84E5B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5B6910" w14:textId="77777777" w:rsidR="007C1ADC" w:rsidRPr="00B84E5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84E5B">
              <w:rPr>
                <w:rFonts w:ascii="Garamond" w:hAnsi="Garamond"/>
              </w:rPr>
              <w:t>9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DA5811" w14:textId="77777777" w:rsidR="007C1ADC" w:rsidRPr="00B84E5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84E5B">
              <w:rPr>
                <w:rFonts w:ascii="Garamond" w:hAnsi="Garamond"/>
              </w:rPr>
              <w:t>2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714210" w14:textId="77777777" w:rsidR="007C1ADC" w:rsidRPr="00B84E5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84E5B">
              <w:rPr>
                <w:rFonts w:ascii="Garamond" w:hAnsi="Garamond"/>
              </w:rPr>
              <w:t>2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00615C" w14:textId="77777777" w:rsidR="007C1ADC" w:rsidRPr="00B84E5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84E5B">
              <w:rPr>
                <w:rFonts w:ascii="Garamond" w:hAnsi="Garamond"/>
              </w:rPr>
              <w:t>2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A408E0" w14:textId="77777777" w:rsidR="007C1ADC" w:rsidRPr="00B84E5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84E5B">
              <w:rPr>
                <w:rFonts w:ascii="Garamond" w:hAnsi="Garamond"/>
              </w:rPr>
              <w:t>2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F535FE" w14:textId="77777777" w:rsidR="007C1ADC" w:rsidRPr="00B84E5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84E5B">
              <w:rPr>
                <w:rFonts w:ascii="Garamond" w:hAnsi="Garamond"/>
              </w:rPr>
              <w:t>10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252918" w14:textId="77777777" w:rsidR="007C1ADC" w:rsidRPr="00B84E5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84E5B">
              <w:rPr>
                <w:rFonts w:ascii="Garamond" w:hAnsi="Garamond"/>
              </w:rPr>
              <w:t>2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A62CB3" w14:textId="77777777" w:rsidR="007C1ADC" w:rsidRPr="00B84E5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84E5B">
              <w:rPr>
                <w:rFonts w:ascii="Garamond" w:hAnsi="Garamond"/>
              </w:rPr>
              <w:t>2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0DA498" w14:textId="77777777" w:rsidR="007C1ADC" w:rsidRPr="00B84E5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84E5B">
              <w:rPr>
                <w:rFonts w:ascii="Garamond" w:hAnsi="Garamond"/>
              </w:rPr>
              <w:t>2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7045B1" w14:textId="77777777" w:rsidR="007C1ADC" w:rsidRPr="00B84E5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84E5B">
              <w:rPr>
                <w:rFonts w:ascii="Garamond" w:hAnsi="Garamond"/>
              </w:rPr>
              <w:t>2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2E7569" w14:textId="77777777" w:rsidR="007C1ADC" w:rsidRPr="00B84E5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84E5B">
              <w:rPr>
                <w:rFonts w:ascii="Garamond" w:hAnsi="Garamond"/>
              </w:rPr>
              <w:t>16 (0)</w:t>
            </w:r>
          </w:p>
        </w:tc>
      </w:tr>
      <w:tr w:rsidR="007C1ADC" w:rsidRPr="00B84E5B" w14:paraId="486A1326" w14:textId="77777777" w:rsidTr="007C1AD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5C89E8" w14:textId="77777777" w:rsidR="007C1ADC" w:rsidRPr="00B84E5B" w:rsidRDefault="00000000">
            <w:pPr>
              <w:keepNext/>
              <w:spacing w:after="60"/>
              <w:rPr>
                <w:rFonts w:ascii="Garamond" w:hAnsi="Garamond"/>
              </w:rPr>
            </w:pPr>
            <w:r w:rsidRPr="00B84E5B">
              <w:rPr>
                <w:rFonts w:ascii="Garamond" w:hAnsi="Garamond"/>
              </w:rPr>
              <w:t>Gage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236CDC" w14:textId="77777777" w:rsidR="007C1ADC" w:rsidRPr="00B84E5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84E5B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141D1F" w14:textId="77777777" w:rsidR="007C1ADC" w:rsidRPr="00B84E5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84E5B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AE0901" w14:textId="77777777" w:rsidR="007C1ADC" w:rsidRPr="00B84E5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84E5B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9C1D92" w14:textId="77777777" w:rsidR="007C1ADC" w:rsidRPr="00B84E5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84E5B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2711FA" w14:textId="77777777" w:rsidR="007C1ADC" w:rsidRPr="00B84E5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84E5B">
              <w:rPr>
                <w:rFonts w:ascii="Garamond" w:hAnsi="Garamond"/>
              </w:rPr>
              <w:t>1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E98D88" w14:textId="77777777" w:rsidR="007C1ADC" w:rsidRPr="00B84E5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84E5B">
              <w:rPr>
                <w:rFonts w:ascii="Garamond" w:hAnsi="Garamond"/>
              </w:rPr>
              <w:t>18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E796A3" w14:textId="77777777" w:rsidR="007C1ADC" w:rsidRPr="00B84E5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84E5B">
              <w:rPr>
                <w:rFonts w:ascii="Garamond" w:hAnsi="Garamond"/>
              </w:rPr>
              <w:t>1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8ACB32" w14:textId="77777777" w:rsidR="007C1ADC" w:rsidRPr="00B84E5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84E5B">
              <w:rPr>
                <w:rFonts w:ascii="Garamond" w:hAnsi="Garamond"/>
              </w:rPr>
              <w:t>19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A23127" w14:textId="77777777" w:rsidR="007C1ADC" w:rsidRPr="00B84E5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84E5B">
              <w:rPr>
                <w:rFonts w:ascii="Garamond" w:hAnsi="Garamond"/>
              </w:rPr>
              <w:t>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4485E7" w14:textId="77777777" w:rsidR="007C1ADC" w:rsidRPr="00B84E5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84E5B">
              <w:rPr>
                <w:rFonts w:ascii="Garamond" w:hAnsi="Garamond"/>
              </w:rPr>
              <w:t>8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D1B57F" w14:textId="77777777" w:rsidR="007C1ADC" w:rsidRPr="00B84E5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84E5B">
              <w:rPr>
                <w:rFonts w:ascii="Garamond" w:hAnsi="Garamond"/>
              </w:rPr>
              <w:t>20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2CCD64" w14:textId="77777777" w:rsidR="007C1ADC" w:rsidRPr="00B84E5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84E5B">
              <w:rPr>
                <w:rFonts w:ascii="Garamond" w:hAnsi="Garamond"/>
              </w:rPr>
              <w:t>2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D0195F" w14:textId="77777777" w:rsidR="007C1ADC" w:rsidRPr="00B84E5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84E5B">
              <w:rPr>
                <w:rFonts w:ascii="Garamond" w:hAnsi="Garamond"/>
              </w:rPr>
              <w:t>15 (1)</w:t>
            </w:r>
          </w:p>
        </w:tc>
      </w:tr>
      <w:tr w:rsidR="007C1ADC" w:rsidRPr="00B84E5B" w14:paraId="6085B1D6" w14:textId="77777777" w:rsidTr="007C1AD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6D7724" w14:textId="77777777" w:rsidR="007C1ADC" w:rsidRPr="00B84E5B" w:rsidRDefault="00000000">
            <w:pPr>
              <w:keepNext/>
              <w:spacing w:after="60"/>
              <w:rPr>
                <w:rFonts w:ascii="Garamond" w:hAnsi="Garamond"/>
              </w:rPr>
            </w:pPr>
            <w:r w:rsidRPr="00B84E5B">
              <w:rPr>
                <w:rFonts w:ascii="Garamond" w:hAnsi="Garamond"/>
              </w:rPr>
              <w:t>Morrill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806DDB" w14:textId="77777777" w:rsidR="007C1ADC" w:rsidRPr="00B84E5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84E5B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0332DC" w14:textId="77777777" w:rsidR="007C1ADC" w:rsidRPr="00B84E5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84E5B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C32CFE" w14:textId="77777777" w:rsidR="007C1ADC" w:rsidRPr="00B84E5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84E5B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A1C48B" w14:textId="77777777" w:rsidR="007C1ADC" w:rsidRPr="00B84E5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84E5B">
              <w:rPr>
                <w:rFonts w:ascii="Garamond" w:hAnsi="Garamond"/>
              </w:rPr>
              <w:t>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FDF224" w14:textId="77777777" w:rsidR="007C1ADC" w:rsidRPr="00B84E5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84E5B">
              <w:rPr>
                <w:rFonts w:ascii="Garamond" w:hAnsi="Garamond"/>
              </w:rPr>
              <w:t>10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3F53A0" w14:textId="77777777" w:rsidR="007C1ADC" w:rsidRPr="00B84E5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84E5B">
              <w:rPr>
                <w:rFonts w:ascii="Garamond" w:hAnsi="Garamond"/>
              </w:rPr>
              <w:t>8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780767" w14:textId="77777777" w:rsidR="007C1ADC" w:rsidRPr="00B84E5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84E5B">
              <w:rPr>
                <w:rFonts w:ascii="Garamond" w:hAnsi="Garamond"/>
              </w:rPr>
              <w:t>8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C0D202" w14:textId="77777777" w:rsidR="007C1ADC" w:rsidRPr="00B84E5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84E5B">
              <w:rPr>
                <w:rFonts w:ascii="Garamond" w:hAnsi="Garamond"/>
              </w:rPr>
              <w:t>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457D87" w14:textId="77777777" w:rsidR="007C1ADC" w:rsidRPr="00B84E5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84E5B">
              <w:rPr>
                <w:rFonts w:ascii="Garamond" w:hAnsi="Garamond"/>
              </w:rPr>
              <w:t>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ED85F9" w14:textId="77777777" w:rsidR="007C1ADC" w:rsidRPr="00B84E5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84E5B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398ACE" w14:textId="77777777" w:rsidR="007C1ADC" w:rsidRPr="00B84E5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84E5B">
              <w:rPr>
                <w:rFonts w:ascii="Garamond" w:hAnsi="Garamond"/>
              </w:rPr>
              <w:t>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8EE9A9" w14:textId="77777777" w:rsidR="007C1ADC" w:rsidRPr="00B84E5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84E5B">
              <w:rPr>
                <w:rFonts w:ascii="Garamond" w:hAnsi="Garamond"/>
              </w:rPr>
              <w:t>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A6D6A8" w14:textId="77777777" w:rsidR="007C1ADC" w:rsidRPr="00B84E5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84E5B">
              <w:rPr>
                <w:rFonts w:ascii="Garamond" w:hAnsi="Garamond"/>
              </w:rPr>
              <w:t>3 (0)</w:t>
            </w:r>
          </w:p>
        </w:tc>
      </w:tr>
      <w:tr w:rsidR="007C1ADC" w:rsidRPr="00B84E5B" w14:paraId="2B51BCC0" w14:textId="77777777" w:rsidTr="007C1AD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045189" w14:textId="77777777" w:rsidR="007C1ADC" w:rsidRPr="00B84E5B" w:rsidRDefault="00000000">
            <w:pPr>
              <w:keepNext/>
              <w:spacing w:after="60"/>
              <w:rPr>
                <w:rFonts w:ascii="Garamond" w:hAnsi="Garamond"/>
              </w:rPr>
            </w:pPr>
            <w:r w:rsidRPr="00B84E5B">
              <w:rPr>
                <w:rFonts w:ascii="Garamond" w:hAnsi="Garamond"/>
              </w:rPr>
              <w:t>Sarpy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B8B2BC" w14:textId="77777777" w:rsidR="007C1ADC" w:rsidRPr="00B84E5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84E5B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ADB874" w14:textId="77777777" w:rsidR="007C1ADC" w:rsidRPr="00B84E5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84E5B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8A1209" w14:textId="77777777" w:rsidR="007C1ADC" w:rsidRPr="00B84E5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84E5B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E29939" w14:textId="77777777" w:rsidR="007C1ADC" w:rsidRPr="00B84E5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84E5B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1CCACB" w14:textId="77777777" w:rsidR="007C1ADC" w:rsidRPr="00B84E5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84E5B">
              <w:rPr>
                <w:rFonts w:ascii="Garamond" w:hAnsi="Garamond"/>
              </w:rPr>
              <w:t>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9C923B" w14:textId="77777777" w:rsidR="007C1ADC" w:rsidRPr="00B84E5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84E5B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A2BC06" w14:textId="77777777" w:rsidR="007C1ADC" w:rsidRPr="00B84E5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84E5B">
              <w:rPr>
                <w:rFonts w:ascii="Garamond" w:hAnsi="Garamond"/>
              </w:rPr>
              <w:t>1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13FCCE" w14:textId="77777777" w:rsidR="007C1ADC" w:rsidRPr="00B84E5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84E5B">
              <w:rPr>
                <w:rFonts w:ascii="Garamond" w:hAnsi="Garamond"/>
              </w:rPr>
              <w:t>1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D667BE" w14:textId="77777777" w:rsidR="007C1ADC" w:rsidRPr="00B84E5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84E5B">
              <w:rPr>
                <w:rFonts w:ascii="Garamond" w:hAnsi="Garamond"/>
              </w:rPr>
              <w:t>16 (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56B613" w14:textId="77777777" w:rsidR="007C1ADC" w:rsidRPr="00B84E5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84E5B">
              <w:rPr>
                <w:rFonts w:ascii="Garamond" w:hAnsi="Garamond"/>
              </w:rPr>
              <w:t>16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93A669" w14:textId="77777777" w:rsidR="007C1ADC" w:rsidRPr="00B84E5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84E5B">
              <w:rPr>
                <w:rFonts w:ascii="Garamond" w:hAnsi="Garamond"/>
              </w:rPr>
              <w:t>16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63C3C4" w14:textId="77777777" w:rsidR="007C1ADC" w:rsidRPr="00B84E5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84E5B">
              <w:rPr>
                <w:rFonts w:ascii="Garamond" w:hAnsi="Garamond"/>
              </w:rPr>
              <w:t>14 (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5A03D5" w14:textId="77777777" w:rsidR="007C1ADC" w:rsidRPr="00B84E5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84E5B">
              <w:rPr>
                <w:rFonts w:ascii="Garamond" w:hAnsi="Garamond"/>
              </w:rPr>
              <w:t>10 (1)</w:t>
            </w:r>
          </w:p>
        </w:tc>
      </w:tr>
      <w:tr w:rsidR="007C1ADC" w:rsidRPr="00B84E5B" w14:paraId="37C54748" w14:textId="77777777" w:rsidTr="007C1AD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C2D854" w14:textId="77777777" w:rsidR="007C1ADC" w:rsidRPr="00B84E5B" w:rsidRDefault="00000000">
            <w:pPr>
              <w:keepNext/>
              <w:spacing w:after="60"/>
              <w:rPr>
                <w:rFonts w:ascii="Garamond" w:hAnsi="Garamond"/>
              </w:rPr>
            </w:pPr>
            <w:r w:rsidRPr="00B84E5B">
              <w:rPr>
                <w:rFonts w:ascii="Garamond" w:hAnsi="Garamond"/>
              </w:rPr>
              <w:t>Thayer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F212C4" w14:textId="77777777" w:rsidR="007C1ADC" w:rsidRPr="00B84E5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84E5B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C6B39B" w14:textId="77777777" w:rsidR="007C1ADC" w:rsidRPr="00B84E5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84E5B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E5294E" w14:textId="77777777" w:rsidR="007C1ADC" w:rsidRPr="00B84E5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84E5B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6E9A09" w14:textId="77777777" w:rsidR="007C1ADC" w:rsidRPr="00B84E5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84E5B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181920" w14:textId="77777777" w:rsidR="007C1ADC" w:rsidRPr="00B84E5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84E5B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88898A" w14:textId="77777777" w:rsidR="007C1ADC" w:rsidRPr="00B84E5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84E5B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112D5A" w14:textId="77777777" w:rsidR="007C1ADC" w:rsidRPr="00B84E5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84E5B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05B4B5" w14:textId="77777777" w:rsidR="007C1ADC" w:rsidRPr="00B84E5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84E5B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F24385" w14:textId="77777777" w:rsidR="007C1ADC" w:rsidRPr="00B84E5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84E5B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150EE6" w14:textId="77777777" w:rsidR="007C1ADC" w:rsidRPr="00B84E5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84E5B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E94F44" w14:textId="77777777" w:rsidR="007C1ADC" w:rsidRPr="00B84E5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84E5B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92C902" w14:textId="77777777" w:rsidR="007C1ADC" w:rsidRPr="00B84E5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84E5B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361B61" w14:textId="77777777" w:rsidR="007C1ADC" w:rsidRPr="00B84E5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84E5B">
              <w:rPr>
                <w:rFonts w:ascii="Garamond" w:hAnsi="Garamond"/>
              </w:rPr>
              <w:t>---</w:t>
            </w:r>
          </w:p>
        </w:tc>
      </w:tr>
      <w:tr w:rsidR="007C1ADC" w:rsidRPr="00B84E5B" w14:paraId="2728CA61" w14:textId="77777777" w:rsidTr="007C1AD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4C767D" w14:textId="77777777" w:rsidR="007C1ADC" w:rsidRPr="00B84E5B" w:rsidRDefault="00000000">
            <w:pPr>
              <w:keepNext/>
              <w:spacing w:after="60"/>
              <w:rPr>
                <w:rFonts w:ascii="Garamond" w:hAnsi="Garamond"/>
              </w:rPr>
            </w:pPr>
            <w:r w:rsidRPr="00B84E5B">
              <w:rPr>
                <w:rFonts w:ascii="Garamond" w:hAnsi="Garamond"/>
              </w:rPr>
              <w:t>Lincoln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6A7160" w14:textId="77777777" w:rsidR="007C1ADC" w:rsidRPr="00B84E5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84E5B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8C5328" w14:textId="77777777" w:rsidR="007C1ADC" w:rsidRPr="00B84E5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84E5B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5EF2DC" w14:textId="77777777" w:rsidR="007C1ADC" w:rsidRPr="00B84E5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84E5B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97A6C9" w14:textId="77777777" w:rsidR="007C1ADC" w:rsidRPr="00B84E5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84E5B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E61DB8" w14:textId="77777777" w:rsidR="007C1ADC" w:rsidRPr="00B84E5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84E5B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0F1E97" w14:textId="77777777" w:rsidR="007C1ADC" w:rsidRPr="00B84E5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84E5B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1585B6" w14:textId="77777777" w:rsidR="007C1ADC" w:rsidRPr="00B84E5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84E5B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B75E85" w14:textId="77777777" w:rsidR="007C1ADC" w:rsidRPr="00B84E5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84E5B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B2187D" w14:textId="77777777" w:rsidR="007C1ADC" w:rsidRPr="00B84E5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84E5B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625D23" w14:textId="77777777" w:rsidR="007C1ADC" w:rsidRPr="00B84E5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84E5B">
              <w:rPr>
                <w:rFonts w:ascii="Garamond" w:hAnsi="Garamond"/>
              </w:rPr>
              <w:t>1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9BC695" w14:textId="77777777" w:rsidR="007C1ADC" w:rsidRPr="00B84E5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84E5B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1E04D1" w14:textId="77777777" w:rsidR="007C1ADC" w:rsidRPr="00B84E5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84E5B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AB92BA" w14:textId="77777777" w:rsidR="007C1ADC" w:rsidRPr="00B84E5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84E5B">
              <w:rPr>
                <w:rFonts w:ascii="Garamond" w:hAnsi="Garamond"/>
              </w:rPr>
              <w:t>---</w:t>
            </w:r>
          </w:p>
        </w:tc>
      </w:tr>
      <w:tr w:rsidR="007C1ADC" w:rsidRPr="00B84E5B" w14:paraId="72430C68" w14:textId="77777777" w:rsidTr="007C1AD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E8B8CA" w14:textId="77777777" w:rsidR="007C1ADC" w:rsidRPr="00B84E5B" w:rsidRDefault="00000000">
            <w:pPr>
              <w:keepNext/>
              <w:spacing w:after="60"/>
              <w:rPr>
                <w:rFonts w:ascii="Garamond" w:hAnsi="Garamond"/>
              </w:rPr>
            </w:pPr>
            <w:r w:rsidRPr="00B84E5B">
              <w:rPr>
                <w:rFonts w:ascii="Garamond" w:hAnsi="Garamond"/>
              </w:rPr>
              <w:t>Knox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05F726" w14:textId="77777777" w:rsidR="007C1ADC" w:rsidRPr="00B84E5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84E5B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E73783" w14:textId="77777777" w:rsidR="007C1ADC" w:rsidRPr="00B84E5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84E5B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4953BC" w14:textId="77777777" w:rsidR="007C1ADC" w:rsidRPr="00B84E5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84E5B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1E4782" w14:textId="77777777" w:rsidR="007C1ADC" w:rsidRPr="00B84E5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84E5B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AA3BDE" w14:textId="77777777" w:rsidR="007C1ADC" w:rsidRPr="00B84E5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84E5B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C76DDD" w14:textId="77777777" w:rsidR="007C1ADC" w:rsidRPr="00B84E5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84E5B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CEBCA8" w14:textId="77777777" w:rsidR="007C1ADC" w:rsidRPr="00B84E5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84E5B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285F28" w14:textId="77777777" w:rsidR="007C1ADC" w:rsidRPr="00B84E5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84E5B">
              <w:rPr>
                <w:rFonts w:ascii="Garamond" w:hAnsi="Garamond"/>
              </w:rPr>
              <w:t>10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D7718C" w14:textId="77777777" w:rsidR="007C1ADC" w:rsidRPr="00B84E5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84E5B">
              <w:rPr>
                <w:rFonts w:ascii="Garamond" w:hAnsi="Garamond"/>
              </w:rPr>
              <w:t>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2BF6E8" w14:textId="77777777" w:rsidR="007C1ADC" w:rsidRPr="00B84E5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84E5B">
              <w:rPr>
                <w:rFonts w:ascii="Garamond" w:hAnsi="Garamond"/>
              </w:rPr>
              <w:t>8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ABDD3F" w14:textId="77777777" w:rsidR="007C1ADC" w:rsidRPr="00B84E5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84E5B">
              <w:rPr>
                <w:rFonts w:ascii="Garamond" w:hAnsi="Garamond"/>
              </w:rPr>
              <w:t>8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53B837" w14:textId="77777777" w:rsidR="007C1ADC" w:rsidRPr="00B84E5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84E5B">
              <w:rPr>
                <w:rFonts w:ascii="Garamond" w:hAnsi="Garamond"/>
              </w:rPr>
              <w:t>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CEF968" w14:textId="77777777" w:rsidR="007C1ADC" w:rsidRPr="00B84E5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84E5B">
              <w:rPr>
                <w:rFonts w:ascii="Garamond" w:hAnsi="Garamond"/>
              </w:rPr>
              <w:t>4 (0)</w:t>
            </w:r>
          </w:p>
        </w:tc>
      </w:tr>
      <w:tr w:rsidR="007C1ADC" w:rsidRPr="00B84E5B" w14:paraId="10A24E71" w14:textId="77777777" w:rsidTr="007C1AD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3FD4EA" w14:textId="77777777" w:rsidR="007C1ADC" w:rsidRPr="00B84E5B" w:rsidRDefault="00000000">
            <w:pPr>
              <w:keepNext/>
              <w:spacing w:after="60"/>
              <w:rPr>
                <w:rFonts w:ascii="Garamond" w:hAnsi="Garamond"/>
              </w:rPr>
            </w:pPr>
            <w:r w:rsidRPr="00B84E5B">
              <w:rPr>
                <w:rFonts w:ascii="Garamond" w:hAnsi="Garamond"/>
              </w:rPr>
              <w:t>Seward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D7D479" w14:textId="77777777" w:rsidR="007C1ADC" w:rsidRPr="00B84E5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84E5B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FEFA06" w14:textId="77777777" w:rsidR="007C1ADC" w:rsidRPr="00B84E5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84E5B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CAB0BD" w14:textId="77777777" w:rsidR="007C1ADC" w:rsidRPr="00B84E5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84E5B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EB268A" w14:textId="77777777" w:rsidR="007C1ADC" w:rsidRPr="00B84E5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84E5B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325AD8" w14:textId="77777777" w:rsidR="007C1ADC" w:rsidRPr="00B84E5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84E5B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D3DABA" w14:textId="77777777" w:rsidR="007C1ADC" w:rsidRPr="00B84E5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84E5B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7AC546" w14:textId="77777777" w:rsidR="007C1ADC" w:rsidRPr="00B84E5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84E5B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EECEA5" w14:textId="77777777" w:rsidR="007C1ADC" w:rsidRPr="00B84E5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84E5B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7A73F9" w14:textId="77777777" w:rsidR="007C1ADC" w:rsidRPr="00B84E5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84E5B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BFDDBE" w14:textId="77777777" w:rsidR="007C1ADC" w:rsidRPr="00B84E5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84E5B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AA8409" w14:textId="77777777" w:rsidR="007C1ADC" w:rsidRPr="00B84E5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84E5B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982815" w14:textId="77777777" w:rsidR="007C1ADC" w:rsidRPr="00B84E5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84E5B">
              <w:rPr>
                <w:rFonts w:ascii="Garamond" w:hAnsi="Garamond"/>
              </w:rPr>
              <w:t>10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468D2A" w14:textId="77777777" w:rsidR="007C1ADC" w:rsidRPr="00B84E5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84E5B">
              <w:rPr>
                <w:rFonts w:ascii="Garamond" w:hAnsi="Garamond"/>
              </w:rPr>
              <w:t>43 (0)</w:t>
            </w:r>
          </w:p>
        </w:tc>
      </w:tr>
      <w:tr w:rsidR="007C1ADC" w:rsidRPr="00B84E5B" w14:paraId="7F9C864F" w14:textId="77777777" w:rsidTr="007C1AD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A7F1C9" w14:textId="77777777" w:rsidR="007C1ADC" w:rsidRPr="00B84E5B" w:rsidRDefault="00000000">
            <w:pPr>
              <w:keepNext/>
              <w:spacing w:after="60"/>
              <w:rPr>
                <w:rFonts w:ascii="Garamond" w:hAnsi="Garamond"/>
              </w:rPr>
            </w:pPr>
            <w:r w:rsidRPr="00B84E5B">
              <w:rPr>
                <w:rFonts w:ascii="Garamond" w:hAnsi="Garamond"/>
              </w:rPr>
              <w:t>Unique Counties in Yea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F3705A" w14:textId="77777777" w:rsidR="007C1ADC" w:rsidRPr="00B84E5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84E5B">
              <w:rPr>
                <w:rFonts w:ascii="Garamond" w:hAnsi="Garamond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2A1FB7" w14:textId="77777777" w:rsidR="007C1ADC" w:rsidRPr="00B84E5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84E5B">
              <w:rPr>
                <w:rFonts w:ascii="Garamond" w:hAnsi="Garamond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0F5C10" w14:textId="77777777" w:rsidR="007C1ADC" w:rsidRPr="00B84E5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84E5B">
              <w:rPr>
                <w:rFonts w:ascii="Garamond" w:hAnsi="Garamond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4BAE93" w14:textId="77777777" w:rsidR="007C1ADC" w:rsidRPr="00B84E5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84E5B">
              <w:rPr>
                <w:rFonts w:ascii="Garamond" w:hAnsi="Garamond"/>
              </w:rPr>
              <w:t>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5124B" w14:textId="77777777" w:rsidR="007C1ADC" w:rsidRPr="00B84E5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84E5B">
              <w:rPr>
                <w:rFonts w:ascii="Garamond" w:hAnsi="Garamond"/>
              </w:rPr>
              <w:t>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4BBFBC" w14:textId="77777777" w:rsidR="007C1ADC" w:rsidRPr="00B84E5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84E5B">
              <w:rPr>
                <w:rFonts w:ascii="Garamond" w:hAnsi="Garamond"/>
              </w:rPr>
              <w:t>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0745C5" w14:textId="77777777" w:rsidR="007C1ADC" w:rsidRPr="00B84E5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84E5B">
              <w:rPr>
                <w:rFonts w:ascii="Garamond" w:hAnsi="Garamond"/>
              </w:rPr>
              <w:t>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0C726D" w14:textId="77777777" w:rsidR="007C1ADC" w:rsidRPr="00B84E5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84E5B">
              <w:rPr>
                <w:rFonts w:ascii="Garamond" w:hAnsi="Garamond"/>
              </w:rPr>
              <w:t>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8EB3F7" w14:textId="77777777" w:rsidR="007C1ADC" w:rsidRPr="00B84E5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84E5B">
              <w:rPr>
                <w:rFonts w:ascii="Garamond" w:hAnsi="Garamond"/>
              </w:rPr>
              <w:t>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9AC194" w14:textId="77777777" w:rsidR="007C1ADC" w:rsidRPr="00B84E5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84E5B">
              <w:rPr>
                <w:rFonts w:ascii="Garamond" w:hAnsi="Garamond"/>
              </w:rPr>
              <w:t>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01231B" w14:textId="77777777" w:rsidR="007C1ADC" w:rsidRPr="00B84E5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84E5B">
              <w:rPr>
                <w:rFonts w:ascii="Garamond" w:hAnsi="Garamond"/>
              </w:rPr>
              <w:t>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ACA292" w14:textId="77777777" w:rsidR="007C1ADC" w:rsidRPr="00B84E5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84E5B">
              <w:rPr>
                <w:rFonts w:ascii="Garamond" w:hAnsi="Garamond"/>
              </w:rPr>
              <w:t>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E573E8" w14:textId="77777777" w:rsidR="007C1ADC" w:rsidRPr="00B84E5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B84E5B">
              <w:rPr>
                <w:rFonts w:ascii="Garamond" w:hAnsi="Garamond"/>
              </w:rPr>
              <w:t>6</w:t>
            </w:r>
          </w:p>
        </w:tc>
      </w:tr>
      <w:tr w:rsidR="007C1ADC" w:rsidRPr="00B84E5B" w14:paraId="5F47D298" w14:textId="77777777" w:rsidTr="007C1ADC">
        <w:trPr>
          <w:cantSplit/>
          <w:jc w:val="center"/>
        </w:trPr>
        <w:tc>
          <w:tcPr>
            <w:tcW w:w="0" w:type="auto"/>
            <w:gridSpan w:val="14"/>
          </w:tcPr>
          <w:p w14:paraId="32D98ECB" w14:textId="77777777" w:rsidR="007C1ADC" w:rsidRPr="00B84E5B" w:rsidRDefault="00000000">
            <w:pPr>
              <w:keepNext/>
              <w:spacing w:after="60"/>
              <w:rPr>
                <w:rFonts w:ascii="Garamond" w:hAnsi="Garamond"/>
              </w:rPr>
            </w:pPr>
            <w:r w:rsidRPr="00B84E5B">
              <w:rPr>
                <w:rFonts w:ascii="Garamond" w:hAnsi="Garamond"/>
              </w:rPr>
              <w:t>Number of transcripts in county-year (Number of transcripts with at least one climate change mention) in parentheses</w:t>
            </w:r>
          </w:p>
        </w:tc>
      </w:tr>
      <w:tr w:rsidR="007C1ADC" w:rsidRPr="00B84E5B" w14:paraId="444610C5" w14:textId="77777777" w:rsidTr="007C1ADC">
        <w:trPr>
          <w:cantSplit/>
          <w:jc w:val="center"/>
        </w:trPr>
        <w:tc>
          <w:tcPr>
            <w:tcW w:w="0" w:type="auto"/>
            <w:gridSpan w:val="14"/>
          </w:tcPr>
          <w:p w14:paraId="6166EAAE" w14:textId="77777777" w:rsidR="007C1ADC" w:rsidRPr="00B84E5B" w:rsidRDefault="00000000">
            <w:pPr>
              <w:keepNext/>
              <w:spacing w:after="60"/>
              <w:rPr>
                <w:rFonts w:ascii="Garamond" w:hAnsi="Garamond"/>
              </w:rPr>
            </w:pPr>
            <w:r w:rsidRPr="00B84E5B">
              <w:rPr>
                <w:rFonts w:ascii="Garamond" w:hAnsi="Garamond"/>
              </w:rPr>
              <w:t>`---` represents no transcripts in that county-year</w:t>
            </w:r>
          </w:p>
        </w:tc>
      </w:tr>
      <w:tr w:rsidR="007C1ADC" w:rsidRPr="00B84E5B" w14:paraId="05B2F9E2" w14:textId="77777777" w:rsidTr="007C1ADC">
        <w:trPr>
          <w:cantSplit/>
          <w:jc w:val="center"/>
        </w:trPr>
        <w:tc>
          <w:tcPr>
            <w:tcW w:w="0" w:type="auto"/>
            <w:gridSpan w:val="14"/>
          </w:tcPr>
          <w:p w14:paraId="4EFE1D33" w14:textId="77777777" w:rsidR="007C1ADC" w:rsidRPr="00B84E5B" w:rsidRDefault="00000000">
            <w:pPr>
              <w:keepNext/>
              <w:spacing w:after="60"/>
              <w:rPr>
                <w:rFonts w:ascii="Garamond" w:hAnsi="Garamond"/>
              </w:rPr>
            </w:pPr>
            <w:r w:rsidRPr="00B84E5B">
              <w:rPr>
                <w:rFonts w:ascii="Garamond" w:hAnsi="Garamond"/>
              </w:rPr>
              <w:t>Number of Counties in State: 93</w:t>
            </w:r>
          </w:p>
        </w:tc>
      </w:tr>
      <w:tr w:rsidR="007C1ADC" w:rsidRPr="00B84E5B" w14:paraId="4775475C" w14:textId="77777777" w:rsidTr="007C1ADC">
        <w:trPr>
          <w:cantSplit/>
          <w:jc w:val="center"/>
        </w:trPr>
        <w:tc>
          <w:tcPr>
            <w:tcW w:w="0" w:type="auto"/>
            <w:gridSpan w:val="14"/>
          </w:tcPr>
          <w:p w14:paraId="3E290A19" w14:textId="77777777" w:rsidR="007C1ADC" w:rsidRPr="00B84E5B" w:rsidRDefault="00000000">
            <w:pPr>
              <w:keepNext/>
              <w:spacing w:after="60"/>
              <w:rPr>
                <w:rFonts w:ascii="Garamond" w:hAnsi="Garamond"/>
              </w:rPr>
            </w:pPr>
            <w:r w:rsidRPr="00B84E5B">
              <w:rPr>
                <w:rFonts w:ascii="Garamond" w:hAnsi="Garamond"/>
              </w:rPr>
              <w:t>Number of Unique Counties in All Years: 9</w:t>
            </w:r>
          </w:p>
        </w:tc>
      </w:tr>
    </w:tbl>
    <w:p w14:paraId="793F6BEF" w14:textId="77777777" w:rsidR="007C1ADC" w:rsidRPr="00B84E5B" w:rsidRDefault="007C1ADC">
      <w:pPr>
        <w:pStyle w:val="FirstParagraph"/>
        <w:rPr>
          <w:rFonts w:ascii="Garamond" w:hAnsi="Garamond"/>
        </w:rPr>
      </w:pPr>
    </w:p>
    <w:sectPr w:rsidR="007C1ADC" w:rsidRPr="00B84E5B" w:rsidSect="00B84E5B">
      <w:pgSz w:w="15840" w:h="12240" w:orient="landscape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8476780" w14:textId="77777777" w:rsidR="00F67F24" w:rsidRDefault="00F67F24">
      <w:pPr>
        <w:spacing w:after="0"/>
      </w:pPr>
      <w:r>
        <w:separator/>
      </w:r>
    </w:p>
  </w:endnote>
  <w:endnote w:type="continuationSeparator" w:id="0">
    <w:p w14:paraId="295D8761" w14:textId="77777777" w:rsidR="00F67F24" w:rsidRDefault="00F67F2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90EA80F" w14:textId="77777777" w:rsidR="00F67F24" w:rsidRDefault="00F67F24">
      <w:r>
        <w:separator/>
      </w:r>
    </w:p>
  </w:footnote>
  <w:footnote w:type="continuationSeparator" w:id="0">
    <w:p w14:paraId="433E6C48" w14:textId="77777777" w:rsidR="00F67F24" w:rsidRDefault="00F67F2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55BA466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04610285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C1ADC"/>
    <w:rsid w:val="007C1ADC"/>
    <w:rsid w:val="00B84E5B"/>
    <w:rsid w:val="00C61228"/>
    <w:rsid w:val="00F67F2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4B6BF5"/>
  <w15:docId w15:val="{5A614D57-C502-4771-A62E-1D27221214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78</Words>
  <Characters>1021</Characters>
  <Application>Microsoft Office Word</Application>
  <DocSecurity>0</DocSecurity>
  <Lines>8</Lines>
  <Paragraphs>2</Paragraphs>
  <ScaleCrop>false</ScaleCrop>
  <Company/>
  <LinksUpToDate>false</LinksUpToDate>
  <CharactersWithSpaces>1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Elizabeth Muehlmann</cp:lastModifiedBy>
  <cp:revision>2</cp:revision>
  <dcterms:created xsi:type="dcterms:W3CDTF">2024-07-25T16:30:00Z</dcterms:created>
  <dcterms:modified xsi:type="dcterms:W3CDTF">2024-07-25T23:11:00Z</dcterms:modified>
</cp:coreProperties>
</file>